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3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Миази Мд Шахадат Хоссей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2552370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2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2685352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5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294901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4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3 этапу проекта</dc:title>
  <dc:creator>Миази Мд Шахадат Хоссейн</dc:creator>
  <dc:language>ru-RU</dc:language>
  <cp:keywords/>
  <dcterms:created xsi:type="dcterms:W3CDTF">2025-03-21T06:38:24Z</dcterms:created>
  <dcterms:modified xsi:type="dcterms:W3CDTF">2025-03-21T06:3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